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D6FA92" w14:textId="77777777" w:rsidR="00B37CBB" w:rsidRDefault="00B37CBB" w:rsidP="00B37CB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6257987D" w14:textId="66EF330D" w:rsidR="00B37CBB" w:rsidRPr="00114A72" w:rsidRDefault="00B37CBB" w:rsidP="00B37CB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3</w:t>
      </w:r>
    </w:p>
    <w:p w14:paraId="5581F15D" w14:textId="77777777" w:rsidR="00B37CBB" w:rsidRPr="00114A72" w:rsidRDefault="00B37CBB" w:rsidP="00B37CBB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75156395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9A536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B7F3FA8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BB9FFA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9925C0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EE22E38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6140FD5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B03106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04559A6F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3125356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5114013A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077FF8FF" w14:textId="77777777" w:rsidR="00B37CBB" w:rsidRPr="00114A72" w:rsidRDefault="00B37CBB" w:rsidP="00B37CBB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538009D4" w14:textId="77777777" w:rsidR="00B37CBB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7205F6E2" w14:textId="4EB44957" w:rsidR="00B37CBB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2</w:t>
      </w:r>
      <w:r w:rsidR="00F010A1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, Hands On – 3</w:t>
      </w:r>
      <w:bookmarkStart w:id="1" w:name="_GoBack"/>
      <w:bookmarkEnd w:id="1"/>
    </w:p>
    <w:p w14:paraId="01865A62" w14:textId="4B26DBE0" w:rsidR="00B37CBB" w:rsidRPr="00B37CBB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sz w:val="26"/>
          <w:szCs w:val="32"/>
          <w:lang w:eastAsia="en-IN"/>
        </w:rPr>
      </w:pPr>
      <w:r w:rsidRPr="00B37CBB">
        <w:rPr>
          <w:rFonts w:ascii="Cambria" w:eastAsia="Cambria" w:hAnsi="Cambria" w:cs="Cambria"/>
          <w:b/>
          <w:sz w:val="26"/>
          <w:szCs w:val="32"/>
          <w:lang w:val="en-US" w:eastAsia="en-IN"/>
        </w:rPr>
        <w:t>Create and Configure Azure Blob Storage</w:t>
      </w:r>
    </w:p>
    <w:p w14:paraId="00C077E4" w14:textId="5F03B641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Storage Account.</w:t>
      </w:r>
      <w:r w:rsidR="00061359">
        <w:rPr>
          <w:noProof/>
          <w:lang w:eastAsia="en-IN"/>
        </w:rPr>
        <w:drawing>
          <wp:inline distT="0" distB="0" distL="0" distR="0" wp14:anchorId="43869D82" wp14:editId="69530794">
            <wp:extent cx="5943600" cy="286737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EF59C21" w14:textId="04469ABF" w:rsidR="00D03654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BLOBS.</w:t>
      </w:r>
    </w:p>
    <w:p w14:paraId="3BFDB592" w14:textId="0F99AB80" w:rsidR="008B3CC6" w:rsidRDefault="008B3CC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B3CC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474C5F1" wp14:editId="7212D3EE">
            <wp:extent cx="5943600" cy="2759169"/>
            <wp:effectExtent l="0" t="0" r="0" b="3175"/>
            <wp:docPr id="5" name="Picture 5" descr="C:\Users\Intellipaat-Team\Desktop\blob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blob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9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8DC3D" w14:textId="17514782" w:rsidR="004C6F93" w:rsidRDefault="004C6F93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+ Container.</w:t>
      </w:r>
    </w:p>
    <w:p w14:paraId="243111E8" w14:textId="04AF488B" w:rsidR="008B3CC6" w:rsidRDefault="008B3CC6" w:rsidP="004C6F93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8B3CC6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2E3752D7" wp14:editId="2AA883AB">
            <wp:extent cx="5943600" cy="2113265"/>
            <wp:effectExtent l="0" t="0" r="0" b="1905"/>
            <wp:docPr id="15" name="Picture 15" descr="C:\Users\Intellipaat-Team\Desktop\blob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blob\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1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9CBD" w14:textId="0DB35784" w:rsidR="004C6F93" w:rsidRDefault="004C6F93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name and select access level and click ok.</w:t>
      </w:r>
    </w:p>
    <w:p w14:paraId="1DCFFF5B" w14:textId="0797433F" w:rsidR="008B3CC6" w:rsidRDefault="008B3CC6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B3CC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6A39C12" wp14:editId="437EA999">
            <wp:extent cx="5943600" cy="2639527"/>
            <wp:effectExtent l="0" t="0" r="0" b="8890"/>
            <wp:docPr id="16" name="Picture 16" descr="C:\Users\Intellipaat-Team\Desktop\blob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blob\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D1FAE" w14:textId="37AB5EBD" w:rsidR="008B3CC6" w:rsidRPr="004C6F93" w:rsidRDefault="008B3CC6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B3CC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A415169" wp14:editId="69D5ED05">
            <wp:extent cx="5943600" cy="2477355"/>
            <wp:effectExtent l="0" t="0" r="0" b="0"/>
            <wp:docPr id="17" name="Picture 17" descr="C:\Users\Intellipaat-Team\Desktop\blob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blob\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6D00F" w14:textId="77777777" w:rsidR="004C6F93" w:rsidRDefault="004C6F93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9219643" w14:textId="77777777" w:rsidR="004C6F93" w:rsidRDefault="004C6F93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4C6F93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8FA69B" w14:textId="77777777" w:rsidR="0017241A" w:rsidRDefault="0017241A">
      <w:pPr>
        <w:spacing w:after="0" w:line="240" w:lineRule="auto"/>
      </w:pPr>
      <w:r>
        <w:separator/>
      </w:r>
    </w:p>
  </w:endnote>
  <w:endnote w:type="continuationSeparator" w:id="0">
    <w:p w14:paraId="22ABF4F6" w14:textId="77777777" w:rsidR="0017241A" w:rsidRDefault="001724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17241A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68A6B7" w14:textId="77777777" w:rsidR="0017241A" w:rsidRDefault="0017241A">
      <w:pPr>
        <w:spacing w:after="0" w:line="240" w:lineRule="auto"/>
      </w:pPr>
      <w:r>
        <w:separator/>
      </w:r>
    </w:p>
  </w:footnote>
  <w:footnote w:type="continuationSeparator" w:id="0">
    <w:p w14:paraId="7A9824D5" w14:textId="77777777" w:rsidR="0017241A" w:rsidRDefault="001724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7241A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5B235C"/>
    <w:rsid w:val="005D2468"/>
    <w:rsid w:val="005D3B9C"/>
    <w:rsid w:val="00615F72"/>
    <w:rsid w:val="00622745"/>
    <w:rsid w:val="00654494"/>
    <w:rsid w:val="006B19FE"/>
    <w:rsid w:val="006B47EE"/>
    <w:rsid w:val="006E6832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D1512"/>
    <w:rsid w:val="00B13BF2"/>
    <w:rsid w:val="00B37CBB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010A1"/>
    <w:rsid w:val="00F36B5D"/>
    <w:rsid w:val="00F42D60"/>
    <w:rsid w:val="00F44A28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2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28</cp:revision>
  <dcterms:created xsi:type="dcterms:W3CDTF">2019-08-16T10:22:00Z</dcterms:created>
  <dcterms:modified xsi:type="dcterms:W3CDTF">2019-09-14T05:35:00Z</dcterms:modified>
</cp:coreProperties>
</file>